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1CD2D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8F59F3">
        <w:rPr>
          <w:rFonts w:asciiTheme="minorHAnsi" w:hAnsiTheme="minorHAnsi"/>
          <w:b/>
          <w:bCs/>
          <w:sz w:val="28"/>
          <w:szCs w:val="28"/>
        </w:rPr>
        <w:t>February 14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626324F0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042F4FC1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626324F0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042F4FC1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3E00B9" w14:textId="209B38BB" w:rsidR="00745451" w:rsidRPr="002532A8" w:rsidRDefault="00F626D9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754C2B" w14:textId="77777777" w:rsidR="002532A8" w:rsidRDefault="002532A8" w:rsidP="00745451">
      <w:pPr>
        <w:jc w:val="center"/>
        <w:rPr>
          <w:rFonts w:asciiTheme="minorHAnsi" w:hAnsiTheme="minorHAnsi"/>
        </w:rPr>
      </w:pPr>
    </w:p>
    <w:p w14:paraId="14DE7B77" w14:textId="2BF4F55A" w:rsidR="002532A8" w:rsidRDefault="002532A8" w:rsidP="00745451">
      <w:pPr>
        <w:jc w:val="center"/>
        <w:rPr>
          <w:rFonts w:asciiTheme="minorHAnsi" w:hAnsiTheme="minorHAnsi"/>
        </w:rPr>
      </w:pPr>
    </w:p>
    <w:p w14:paraId="5278C1C2" w14:textId="396DF556" w:rsidR="002532A8" w:rsidRDefault="002532A8" w:rsidP="002532A8">
      <w:pPr>
        <w:pStyle w:val="ListParagraph"/>
        <w:numPr>
          <w:ilvl w:val="6"/>
          <w:numId w:val="28"/>
        </w:numPr>
      </w:pPr>
      <w:r>
        <w:t>Call meeting to order</w:t>
      </w:r>
      <w:r w:rsidR="00B20388">
        <w:t xml:space="preserve">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03E5B35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approval of agenda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21D1807B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4ED04088" w14:textId="0B243880" w:rsidR="006B072A" w:rsidRDefault="008F59F3" w:rsidP="008F59F3">
      <w:pPr>
        <w:pStyle w:val="ListParagraph"/>
        <w:ind w:left="5760"/>
      </w:pPr>
      <w:r>
        <w:t xml:space="preserve">January 10, 2023 </w:t>
      </w:r>
      <w:r w:rsidR="00A27F11">
        <w:t>M</w:t>
      </w:r>
      <w:r>
        <w:t>inutes</w:t>
      </w:r>
    </w:p>
    <w:p w14:paraId="01EF115F" w14:textId="77777777" w:rsidR="002532A8" w:rsidRPr="002532A8" w:rsidRDefault="002532A8" w:rsidP="008F59F3">
      <w:pPr>
        <w:pStyle w:val="ListParagraph"/>
        <w:ind w:left="5760"/>
        <w:rPr>
          <w:rFonts w:asciiTheme="minorHAnsi" w:hAnsiTheme="minorHAnsi"/>
        </w:rPr>
      </w:pP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0938FB93" w14:textId="24D6B2F4" w:rsidR="002B31E9" w:rsidRPr="00016563" w:rsidRDefault="008F59F3" w:rsidP="008F59F3">
      <w:pPr>
        <w:pStyle w:val="ListParagraph"/>
        <w:ind w:left="5760"/>
        <w:rPr>
          <w:rFonts w:asciiTheme="minorHAnsi" w:hAnsiTheme="minorHAnsi"/>
        </w:rPr>
      </w:pPr>
      <w:r>
        <w:t>January</w:t>
      </w:r>
      <w:r w:rsidR="009A0DDE">
        <w:t xml:space="preserve"> 2023</w:t>
      </w:r>
      <w:r>
        <w:t xml:space="preserve"> Financials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6E0384B3" w14:textId="2AB05B9D" w:rsidR="00F1533E" w:rsidRDefault="002532A8" w:rsidP="006B072A">
      <w:pPr>
        <w:pStyle w:val="ListParagraph"/>
        <w:numPr>
          <w:ilvl w:val="6"/>
          <w:numId w:val="30"/>
        </w:numPr>
      </w:pPr>
      <w:r>
        <w:t xml:space="preserve">New business </w:t>
      </w:r>
    </w:p>
    <w:p w14:paraId="368BBE4B" w14:textId="549C7242" w:rsidR="00483525" w:rsidRDefault="00CD185C" w:rsidP="00EF218B">
      <w:pPr>
        <w:pStyle w:val="ListParagraph"/>
        <w:numPr>
          <w:ilvl w:val="8"/>
          <w:numId w:val="30"/>
        </w:numPr>
        <w:ind w:left="5400"/>
      </w:pPr>
      <w:r>
        <w:t xml:space="preserve">Impact </w:t>
      </w:r>
      <w:r w:rsidR="00EF218B">
        <w:t>F</w:t>
      </w:r>
      <w:r>
        <w:t xml:space="preserve">ees </w:t>
      </w:r>
      <w:r w:rsidR="00EF218B">
        <w:t>– George Emami</w:t>
      </w:r>
    </w:p>
    <w:p w14:paraId="4AB76708" w14:textId="32E0C81F" w:rsidR="00CD185C" w:rsidRDefault="00483525" w:rsidP="00EF218B">
      <w:pPr>
        <w:pStyle w:val="ListParagraph"/>
        <w:numPr>
          <w:ilvl w:val="8"/>
          <w:numId w:val="30"/>
        </w:numPr>
        <w:ind w:left="5400"/>
      </w:pPr>
      <w:r>
        <w:t>Abate</w:t>
      </w:r>
      <w:r w:rsidR="00CC717A">
        <w:t>ment</w:t>
      </w:r>
      <w:r w:rsidR="00EF218B">
        <w:t xml:space="preserve"> Schedules -</w:t>
      </w:r>
      <w:r w:rsidR="00CD185C">
        <w:t xml:space="preserve"> Kevin Brown</w:t>
      </w:r>
    </w:p>
    <w:p w14:paraId="48BBD9F0" w14:textId="301FA317" w:rsidR="0066301C" w:rsidRDefault="0066301C" w:rsidP="00EF218B">
      <w:pPr>
        <w:pStyle w:val="ListParagraph"/>
        <w:numPr>
          <w:ilvl w:val="8"/>
          <w:numId w:val="30"/>
        </w:numPr>
        <w:ind w:left="5400"/>
      </w:pPr>
      <w:r>
        <w:t xml:space="preserve">Website </w:t>
      </w:r>
      <w:r w:rsidR="00F626D9">
        <w:t>P</w:t>
      </w:r>
      <w:r>
        <w:t xml:space="preserve">review </w:t>
      </w:r>
    </w:p>
    <w:p w14:paraId="4436B60C" w14:textId="6E42C165" w:rsidR="00F626D9" w:rsidRDefault="00F626D9" w:rsidP="00EF218B">
      <w:pPr>
        <w:pStyle w:val="ListParagraph"/>
        <w:numPr>
          <w:ilvl w:val="8"/>
          <w:numId w:val="30"/>
        </w:numPr>
        <w:ind w:left="5400"/>
      </w:pPr>
      <w:r>
        <w:t>Cadence Money Market to United Bank Money Market</w:t>
      </w:r>
    </w:p>
    <w:p w14:paraId="197DD877" w14:textId="77777777" w:rsidR="00F626D9" w:rsidRDefault="00F626D9" w:rsidP="00F626D9">
      <w:pPr>
        <w:pStyle w:val="ListParagraph"/>
        <w:ind w:left="3870"/>
      </w:pPr>
    </w:p>
    <w:p w14:paraId="6213CC05" w14:textId="77777777" w:rsidR="002532A8" w:rsidRDefault="002532A8" w:rsidP="00EF218B">
      <w:pPr>
        <w:ind w:left="1620"/>
      </w:pPr>
    </w:p>
    <w:p w14:paraId="3EA95B94" w14:textId="2806A66D" w:rsidR="008E3A24" w:rsidRDefault="002532A8" w:rsidP="00FB4E12">
      <w:pPr>
        <w:pStyle w:val="ListParagraph"/>
        <w:numPr>
          <w:ilvl w:val="6"/>
          <w:numId w:val="30"/>
        </w:numPr>
      </w:pPr>
      <w:r w:rsidRPr="009203DE">
        <w:t>Old business</w:t>
      </w:r>
      <w:r w:rsidR="00B20388" w:rsidRPr="009203DE">
        <w:t xml:space="preserve"> </w:t>
      </w:r>
    </w:p>
    <w:p w14:paraId="74BDD9CD" w14:textId="1301EAC0" w:rsidR="00EF218B" w:rsidRDefault="008E3A24" w:rsidP="00EF218B">
      <w:pPr>
        <w:pStyle w:val="ListParagraph"/>
        <w:numPr>
          <w:ilvl w:val="8"/>
          <w:numId w:val="30"/>
        </w:numPr>
        <w:ind w:left="5400"/>
      </w:pPr>
      <w:r>
        <w:t xml:space="preserve">Update on DDS </w:t>
      </w:r>
      <w:r w:rsidR="00EF218B">
        <w:t>Loan</w:t>
      </w:r>
    </w:p>
    <w:p w14:paraId="6E153544" w14:textId="4B977861" w:rsidR="008E3A24" w:rsidRDefault="00EF218B" w:rsidP="00EF218B">
      <w:pPr>
        <w:pStyle w:val="ListParagraph"/>
        <w:numPr>
          <w:ilvl w:val="8"/>
          <w:numId w:val="30"/>
        </w:numPr>
        <w:ind w:left="5400"/>
      </w:pPr>
      <w:r>
        <w:t>Authorized Loan Draws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7D43F778" w:rsidR="00745451" w:rsidRPr="009203DE" w:rsidRDefault="002532A8" w:rsidP="00FB4E12">
      <w:pPr>
        <w:pStyle w:val="ListParagraph"/>
        <w:numPr>
          <w:ilvl w:val="0"/>
          <w:numId w:val="40"/>
        </w:numPr>
      </w:pPr>
      <w:r w:rsidRPr="009203DE">
        <w:t>Executive Directors Report</w:t>
      </w:r>
      <w:r w:rsidR="00B20388" w:rsidRPr="009203DE">
        <w:t xml:space="preserve"> 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33AF917A" w14:textId="07CBC60C" w:rsidR="00B20388" w:rsidRDefault="00FB4E12" w:rsidP="00FB4E12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4E841F77" w14:textId="77777777" w:rsidR="00483525" w:rsidRPr="00F1533E" w:rsidRDefault="00483525" w:rsidP="00FB4E12">
      <w:pPr>
        <w:pStyle w:val="ListParagraph"/>
        <w:ind w:left="3780"/>
      </w:pPr>
    </w:p>
    <w:p w14:paraId="6046741B" w14:textId="3F3707BD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7415FD0E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r>
        <w:t>Adjourn</w:t>
      </w:r>
      <w:r w:rsidR="00123222">
        <w:t xml:space="preserve"> 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11D595B2" w14:textId="3C5CF0B1" w:rsidR="00572574" w:rsidRDefault="00971168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</w:t>
      </w:r>
      <w:r w:rsidR="00572574">
        <w:rPr>
          <w:rFonts w:asciiTheme="minorHAnsi" w:hAnsiTheme="minorHAnsi"/>
        </w:rPr>
        <w:t>Next Meeting</w:t>
      </w:r>
    </w:p>
    <w:p w14:paraId="01719411" w14:textId="62340813" w:rsidR="00572574" w:rsidRDefault="00971168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</w:t>
      </w:r>
      <w:r w:rsidR="00FB4E12">
        <w:rPr>
          <w:rFonts w:asciiTheme="minorHAnsi" w:hAnsiTheme="minorHAnsi"/>
        </w:rPr>
        <w:t xml:space="preserve">              </w:t>
      </w:r>
      <w:r w:rsidR="006B072A">
        <w:rPr>
          <w:rFonts w:asciiTheme="minorHAnsi" w:hAnsiTheme="minorHAnsi"/>
        </w:rPr>
        <w:t xml:space="preserve">Tuesday, </w:t>
      </w:r>
      <w:r w:rsidR="008F59F3">
        <w:rPr>
          <w:rFonts w:asciiTheme="minorHAnsi" w:hAnsiTheme="minorHAnsi"/>
        </w:rPr>
        <w:t>March 1</w:t>
      </w:r>
      <w:r w:rsidR="00B66866">
        <w:rPr>
          <w:rFonts w:asciiTheme="minorHAnsi" w:hAnsiTheme="minorHAnsi"/>
        </w:rPr>
        <w:t>4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</w:p>
    <w:sectPr w:rsidR="00572574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C4CC8" w14:textId="77777777" w:rsidR="00DC0EFA" w:rsidRDefault="00DC0EFA">
      <w:r>
        <w:separator/>
      </w:r>
    </w:p>
  </w:endnote>
  <w:endnote w:type="continuationSeparator" w:id="0">
    <w:p w14:paraId="4B7B1732" w14:textId="77777777" w:rsidR="00DC0EFA" w:rsidRDefault="00DC0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Georgia  31029</w:t>
    </w:r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16652" w14:textId="77777777" w:rsidR="00DC0EFA" w:rsidRDefault="00DC0EFA">
      <w:r>
        <w:separator/>
      </w:r>
    </w:p>
  </w:footnote>
  <w:footnote w:type="continuationSeparator" w:id="0">
    <w:p w14:paraId="2A81344C" w14:textId="77777777" w:rsidR="00DC0EFA" w:rsidRDefault="00DC0E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443CB"/>
    <w:rsid w:val="00053967"/>
    <w:rsid w:val="00057695"/>
    <w:rsid w:val="0006192B"/>
    <w:rsid w:val="00063298"/>
    <w:rsid w:val="00073EE8"/>
    <w:rsid w:val="00081791"/>
    <w:rsid w:val="000B3B7E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3222"/>
    <w:rsid w:val="001547CD"/>
    <w:rsid w:val="0017645D"/>
    <w:rsid w:val="00180830"/>
    <w:rsid w:val="00187C65"/>
    <w:rsid w:val="001A3249"/>
    <w:rsid w:val="001C0D12"/>
    <w:rsid w:val="001E3B29"/>
    <w:rsid w:val="0020574F"/>
    <w:rsid w:val="00210F94"/>
    <w:rsid w:val="00212221"/>
    <w:rsid w:val="0021768A"/>
    <w:rsid w:val="002335D6"/>
    <w:rsid w:val="00244B0D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29A9"/>
    <w:rsid w:val="004740BA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45AE8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2261"/>
    <w:rsid w:val="005C6C62"/>
    <w:rsid w:val="005E5CF6"/>
    <w:rsid w:val="005F3E77"/>
    <w:rsid w:val="005F541A"/>
    <w:rsid w:val="0062160B"/>
    <w:rsid w:val="00624EC4"/>
    <w:rsid w:val="00636A2D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B072A"/>
    <w:rsid w:val="006B3FBA"/>
    <w:rsid w:val="006E3714"/>
    <w:rsid w:val="006E3E15"/>
    <w:rsid w:val="006E6512"/>
    <w:rsid w:val="006F35A6"/>
    <w:rsid w:val="006F6823"/>
    <w:rsid w:val="007112CA"/>
    <w:rsid w:val="007120F0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E0DE6"/>
    <w:rsid w:val="007F39D1"/>
    <w:rsid w:val="0081292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5411"/>
    <w:rsid w:val="009A0DDE"/>
    <w:rsid w:val="009B2D2B"/>
    <w:rsid w:val="009B3596"/>
    <w:rsid w:val="009E115D"/>
    <w:rsid w:val="009E5DCC"/>
    <w:rsid w:val="009F0687"/>
    <w:rsid w:val="00A27BA1"/>
    <w:rsid w:val="00A27F1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06AB2"/>
    <w:rsid w:val="00B20388"/>
    <w:rsid w:val="00B24DA8"/>
    <w:rsid w:val="00B2574A"/>
    <w:rsid w:val="00B4134A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C717A"/>
    <w:rsid w:val="00CD185C"/>
    <w:rsid w:val="00CD3B20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C0EFA"/>
    <w:rsid w:val="00DF04FE"/>
    <w:rsid w:val="00E43EB2"/>
    <w:rsid w:val="00E51ED7"/>
    <w:rsid w:val="00E52396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3</cp:revision>
  <cp:lastPrinted>2023-02-13T15:20:00Z</cp:lastPrinted>
  <dcterms:created xsi:type="dcterms:W3CDTF">2023-02-13T15:31:00Z</dcterms:created>
  <dcterms:modified xsi:type="dcterms:W3CDTF">2023-02-13T15:37:00Z</dcterms:modified>
</cp:coreProperties>
</file>